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166FAC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166FAC">
        <w:rPr>
          <w:rFonts w:ascii="Times New Roman" w:hAnsi="Times New Roman" w:cs="Times New Roman"/>
          <w:b/>
          <w:szCs w:val="16"/>
        </w:rPr>
        <w:t>Problem – D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(Assembly) </w:t>
      </w:r>
      <w:r w:rsidR="00F83651" w:rsidRPr="00166FAC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DATA</w:t>
      </w:r>
    </w:p>
    <w:p w:rsidR="00F83651" w:rsidRPr="00166FAC" w:rsidRDefault="00F83651" w:rsidP="00F8365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C684C" w:rsidRPr="00166FAC" w:rsidRDefault="001C684C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bookmarkStart w:id="0" w:name="_Hlk482697547"/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1</w:t>
      </w:r>
      <w:r w:rsidR="00614A61">
        <w:rPr>
          <w:rFonts w:ascii="Times New Roman" w:hAnsi="Times New Roman" w:cs="Times New Roman"/>
          <w:b/>
          <w:color w:val="FF0000"/>
          <w:sz w:val="16"/>
          <w:szCs w:val="16"/>
        </w:rPr>
        <w:t>9</w:t>
      </w: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721BE0">
        <w:rPr>
          <w:rFonts w:ascii="Times New Roman" w:hAnsi="Times New Roman" w:cs="Times New Roman"/>
          <w:color w:val="FF0000"/>
          <w:sz w:val="16"/>
          <w:szCs w:val="16"/>
        </w:rPr>
        <w:t xml:space="preserve"> TAS1C3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D1 (Test Assembly Se</w:t>
      </w:r>
      <w:r w:rsidR="00614A61"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20.0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F239B" w:rsidRPr="00166FAC" w:rsidRDefault="003F239B" w:rsidP="003F23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3F239B" w:rsidRDefault="003F239B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="00D77E76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="00D77E76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 w:rsidR="00D77E76">
        <w:rPr>
          <w:rFonts w:ascii="Consolas" w:hAnsi="Consolas" w:cs="Consolas"/>
          <w:color w:val="000000"/>
          <w:sz w:val="16"/>
          <w:szCs w:val="16"/>
        </w:rPr>
        <w:t>04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3E533A" w:rsidRPr="00166FAC" w:rsidRDefault="003E533A" w:rsidP="003E533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3E533A" w:rsidRDefault="003E533A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E3EA1" w:rsidRDefault="001E3EA1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</w:t>
      </w:r>
      <w:r>
        <w:rPr>
          <w:rFonts w:ascii="Consolas" w:hAnsi="Consolas" w:cs="Consolas"/>
          <w:color w:val="000000"/>
          <w:sz w:val="16"/>
          <w:szCs w:val="16"/>
        </w:rPr>
        <w:t>20.0004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3011E" w:rsidRPr="00166FAC" w:rsidRDefault="00D3011E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D3011E" w:rsidRDefault="00D3011E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51AB7" w:rsidRPr="00B32157" w:rsidRDefault="00751AB7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</w:t>
      </w:r>
      <w:r>
        <w:rPr>
          <w:rFonts w:ascii="Consolas" w:hAnsi="Consolas" w:cs="Consolas"/>
          <w:color w:val="000000"/>
          <w:sz w:val="16"/>
          <w:szCs w:val="16"/>
        </w:rPr>
        <w:t>04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51AB7" w:rsidRPr="00166FAC" w:rsidRDefault="00751AB7" w:rsidP="00751A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751AB7" w:rsidRDefault="00751AB7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3473" w:rsidRPr="00B32157" w:rsidRDefault="00493473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],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93473" w:rsidRPr="00166FAC" w:rsidRDefault="00493473" w:rsidP="004934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493473" w:rsidRDefault="00493473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27A2D" w:rsidRPr="00B32157" w:rsidRDefault="00027A2D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],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</w:t>
      </w:r>
      <w:r>
        <w:rPr>
          <w:rFonts w:ascii="Consolas" w:hAnsi="Consolas" w:cs="Consolas"/>
          <w:color w:val="000000"/>
          <w:sz w:val="16"/>
          <w:szCs w:val="16"/>
        </w:rPr>
        <w:t>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27A2D" w:rsidRPr="00166FAC" w:rsidRDefault="00027A2D" w:rsidP="00027A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27A2D" w:rsidRDefault="00027A2D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B32157" w:rsidRPr="00166FAC" w:rsidRDefault="001E3EA1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];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],</w:t>
      </w:r>
    </w:p>
    <w:p w:rsidR="00B32157" w:rsidRPr="00166FAC" w:rsidRDefault="001E3EA1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];</w:t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32157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B32157" w:rsidRPr="00166FAC" w:rsidRDefault="00B32157" w:rsidP="00B321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005242" w:rsidRPr="00166FAC" w:rsidRDefault="00005242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400,20.0004,20,20,20,20,20,20,20,20,20,20,20,20,20,20],</w:t>
      </w:r>
    </w:p>
    <w:p w:rsidR="00005242" w:rsidRPr="00166FAC" w:rsidRDefault="001E3EA1" w:rsidP="000052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05242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400,20.0004,20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6F7F" w:rsidRPr="00166FAC" w:rsidRDefault="000C6F7F" w:rsidP="000C6F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0625,25.0006,25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C0706B" w:rsidRPr="00166FAC" w:rsidRDefault="00C0706B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bookmarkEnd w:id="0"/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4A61" w:rsidRDefault="00614A61" w:rsidP="00614A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907AC" w:rsidRPr="00166FAC" w:rsidRDefault="001907AC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721BE0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0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1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2 (Test Assembly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987430" w:rsidRPr="00B32157" w:rsidRDefault="00987430" w:rsidP="009874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987430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],</w:t>
      </w:r>
    </w:p>
    <w:p w:rsidR="00987430" w:rsidRPr="00166FAC" w:rsidRDefault="007B494B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>[26.5625]];</w:t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87430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934AF6">
        <w:rPr>
          <w:rFonts w:ascii="Consolas" w:hAnsi="Consolas" w:cs="Consolas"/>
          <w:color w:val="000000"/>
          <w:sz w:val="16"/>
          <w:szCs w:val="16"/>
        </w:rPr>
        <w:t>21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987430" w:rsidRPr="00166FAC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987430" w:rsidRDefault="00987430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34AF6" w:rsidRPr="00166FAC" w:rsidRDefault="00934AF6" w:rsidP="009874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987430" w:rsidRDefault="00987430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],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],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A5CAA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05F41" w:rsidRPr="00166FAC" w:rsidRDefault="00F05F41" w:rsidP="00F05F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F05F41" w:rsidRDefault="00F05F41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A5F42" w:rsidRPr="00B32157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A5F42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B494B" w:rsidRDefault="007B494B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],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A5CAA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B494B" w:rsidRDefault="007B494B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A5F42" w:rsidRPr="00166FAC" w:rsidRDefault="008A5F42" w:rsidP="008A5F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8A5F42" w:rsidRDefault="008A5F42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],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],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A5CAA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ED21CD" w:rsidRPr="00166FAC" w:rsidRDefault="00ED21CD" w:rsidP="00ED21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ED21CD" w:rsidRDefault="00ED21CD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B32157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7760D3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],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A5CAA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760D3" w:rsidRPr="00166FAC" w:rsidRDefault="007760D3" w:rsidP="007760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7760D3" w:rsidRDefault="007760D3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B32157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],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</w:t>
      </w:r>
      <w:r>
        <w:rPr>
          <w:rFonts w:ascii="Consolas" w:hAnsi="Consolas" w:cs="Consolas"/>
          <w:color w:val="000000"/>
          <w:sz w:val="16"/>
          <w:szCs w:val="16"/>
        </w:rPr>
        <w:t>5.0156,25.0002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A5CAA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A5CAA" w:rsidRPr="00166FAC" w:rsidRDefault="001A5CAA" w:rsidP="001A5C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A5CAA" w:rsidRDefault="001A5CAA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B32157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F66215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],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6.5625,25.0156,25.0002,25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F66215" w:rsidRPr="00166FAC" w:rsidRDefault="00F66215" w:rsidP="00F66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F66215" w:rsidRDefault="00F66215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B32157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92894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92894" w:rsidRPr="00166FAC" w:rsidRDefault="007B494B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492894">
        <w:rPr>
          <w:rFonts w:ascii="Consolas" w:hAnsi="Consolas" w:cs="Consolas"/>
          <w:color w:val="000000"/>
          <w:sz w:val="16"/>
          <w:szCs w:val="16"/>
        </w:rPr>
        <w:t>25,25,25,25,25,25</w:t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92894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92894" w:rsidRPr="00166FAC" w:rsidRDefault="00492894" w:rsidP="004928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492894" w:rsidRDefault="00492894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II (50%)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6B3D5D" w:rsidRDefault="006B3D5D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81359" w:rsidRPr="00166FAC" w:rsidRDefault="007B494B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D81359"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D81359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D81359" w:rsidRPr="00166FAC" w:rsidRDefault="00D81359" w:rsidP="00D813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D81359" w:rsidRDefault="00D81359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B32157" w:rsidRDefault="008D40A2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8D40A2" w:rsidRPr="00166FAC" w:rsidRDefault="007B494B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>[26.5625,25.0156,25.0002,25,</w:t>
      </w:r>
      <w:r w:rsidR="008D40A2"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8D40A2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8D40A2" w:rsidRPr="00166FAC" w:rsidRDefault="008D40A2" w:rsidP="008D40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34AF6" w:rsidRPr="00B32157" w:rsidRDefault="00934AF6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.0001,20,20,20,20,20,20,2</w:t>
      </w:r>
      <w:r>
        <w:rPr>
          <w:rFonts w:ascii="Consolas" w:hAnsi="Consolas" w:cs="Consolas"/>
          <w:color w:val="000000"/>
          <w:sz w:val="16"/>
          <w:szCs w:val="16"/>
        </w:rPr>
        <w:t>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934AF6" w:rsidRPr="00166FAC" w:rsidRDefault="007B494B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];</w:t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934AF6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1.0000,20.0100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,25.0002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934AF6" w:rsidRPr="00166FAC" w:rsidRDefault="00934AF6" w:rsidP="00934A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934AF6" w:rsidRDefault="00934AF6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07AC" w:rsidRPr="00166FAC" w:rsidRDefault="000567B3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1.0000,20.0100,20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.0001</w:t>
      </w:r>
      <w:r w:rsidRPr="00166FAC">
        <w:rPr>
          <w:rFonts w:ascii="Consolas" w:hAnsi="Consolas" w:cs="Consolas"/>
          <w:color w:val="000000"/>
          <w:sz w:val="16"/>
          <w:szCs w:val="16"/>
        </w:rPr>
        <w:t>,20,20,20,20,20,20,20,20,20,20,20,20,20],</w:t>
      </w:r>
    </w:p>
    <w:p w:rsidR="001907AC" w:rsidRPr="00166FAC" w:rsidRDefault="007B494B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[26.5625,25.015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>6,25</w:t>
      </w:r>
      <w:r w:rsidR="003220C1" w:rsidRPr="00166FAC">
        <w:rPr>
          <w:rFonts w:ascii="Consolas" w:hAnsi="Consolas" w:cs="Consolas"/>
          <w:color w:val="000000"/>
          <w:sz w:val="16"/>
          <w:szCs w:val="16"/>
        </w:rPr>
        <w:t>.0002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907AC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1.0000,20.0100,20.0001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B0990" w:rsidRPr="00166FAC">
        <w:rPr>
          <w:rFonts w:ascii="Consolas" w:hAnsi="Consolas" w:cs="Consolas"/>
          <w:color w:val="000000"/>
          <w:sz w:val="16"/>
          <w:szCs w:val="16"/>
        </w:rPr>
        <w:t>26.5625,25.0156,25.0002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907AC" w:rsidRPr="00166FAC" w:rsidRDefault="001907AC" w:rsidP="001907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721BE0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1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1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3 (Test Assembly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0.06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3.24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5E3951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0.0625]];</w:t>
      </w:r>
      <w:r w:rsidR="000C1AF8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0C1AF8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21BE0" w:rsidRDefault="00721BE0" w:rsidP="00721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23.2400,20.032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30.0625,25.05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23.2400,20.0324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AB0D92" w:rsidRPr="00166FAC">
        <w:rPr>
          <w:rFonts w:ascii="Consolas" w:hAnsi="Consolas" w:cs="Consolas"/>
          <w:color w:val="000000"/>
          <w:sz w:val="16"/>
          <w:szCs w:val="16"/>
        </w:rPr>
        <w:t>30.0625,25.05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6.5625,25.0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166FAC" w:rsidRDefault="00AB0D92" w:rsidP="00AB0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B0D92" w:rsidRPr="00AB0D92" w:rsidRDefault="00AB0D92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]</w:t>
      </w:r>
      <w:r w:rsidR="005E3951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0533C" w:rsidRDefault="00F0533C" w:rsidP="00F053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F0533C" w:rsidRDefault="00F0533C" w:rsidP="00F0533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720816" w:rsidRDefault="00720816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166FAC" w:rsidRDefault="00FE790B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23.2400,20.0324,20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30.0625,25.0506,25.000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23.2400,20.0324,20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>30.0625,25.0506,25.000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C07886" w:rsidRDefault="00C07886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166FAC" w:rsidRDefault="00C07886" w:rsidP="00C078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07886" w:rsidRPr="00C07886" w:rsidRDefault="005E3951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0.0625,25.0506,25.0005]];</w:t>
      </w:r>
      <w:r w:rsidR="00C07886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07886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166FAC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E790B" w:rsidRPr="00C07886" w:rsidRDefault="00FE790B" w:rsidP="00FE79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5E3951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Default="00DC498C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A52072" w:rsidRDefault="00A52072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="005E395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166FAC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C498C" w:rsidRPr="00C07886" w:rsidRDefault="00DC498C" w:rsidP="00DC4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5E3951">
        <w:rPr>
          <w:rFonts w:ascii="Consolas" w:hAnsi="Consolas" w:cs="Consolas"/>
          <w:color w:val="000000"/>
          <w:sz w:val="16"/>
          <w:szCs w:val="16"/>
        </w:rPr>
        <w:t>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="0074689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166FAC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E3951" w:rsidRPr="00C07886" w:rsidRDefault="005E3951" w:rsidP="005E39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="00746890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166FAC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C3FCC" w:rsidRPr="00C07886" w:rsidRDefault="001C3FCC" w:rsidP="001C3F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166FAC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040D0" w:rsidRPr="00C07886" w:rsidRDefault="004040D0" w:rsidP="004040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6A5C3B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6A5C3B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="00E2027A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166FAC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D4388" w:rsidRPr="00C07886" w:rsidRDefault="00AD4388" w:rsidP="00AD43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E2027A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166FAC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027A" w:rsidRPr="00C07886" w:rsidRDefault="00E2027A" w:rsidP="00E202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="00EA19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166FAC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748CD" w:rsidRPr="00C07886" w:rsidRDefault="007748CD" w:rsidP="007748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A1921">
        <w:rPr>
          <w:rFonts w:ascii="Consolas" w:hAnsi="Consolas" w:cs="Consolas"/>
          <w:color w:val="000000"/>
          <w:sz w:val="16"/>
          <w:szCs w:val="16"/>
        </w:rPr>
        <w:t>,25</w:t>
      </w:r>
      <w:r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II (50%)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3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3.2400,20.0324,20.0003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166FAC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1921" w:rsidRPr="00C07886" w:rsidRDefault="00EA1921" w:rsidP="00EA19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0.0625,25.0506,25.000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1AF8" w:rsidRPr="00166FAC" w:rsidRDefault="000C1AF8" w:rsidP="000C1A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AF2F8E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645E5" w:rsidRPr="00166FAC" w:rsidRDefault="000645E5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A52072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2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1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4 (Test Assembly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20.09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</w:t>
      </w:r>
      <w:r>
        <w:rPr>
          <w:rFonts w:ascii="Consolas" w:hAnsi="Consolas" w:cs="Consolas"/>
          <w:color w:val="000000"/>
          <w:sz w:val="16"/>
          <w:szCs w:val="16"/>
        </w:rPr>
        <w:t>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0.09</w:t>
      </w:r>
      <w:r w:rsidRPr="00166FAC">
        <w:rPr>
          <w:rFonts w:ascii="Consolas" w:hAnsi="Consolas" w:cs="Consolas"/>
          <w:color w:val="000000"/>
          <w:sz w:val="16"/>
          <w:szCs w:val="16"/>
        </w:rPr>
        <w:t>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5.1406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A52072" w:rsidRDefault="00A52072" w:rsidP="00A5207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75B6" w:rsidRDefault="002575B6" w:rsidP="00257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2575B6" w:rsidRDefault="002575B6" w:rsidP="00257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033682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bookmarkStart w:id="1" w:name="_Hlk482800880"/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</w:t>
      </w:r>
      <w:bookmarkEnd w:id="1"/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6E26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6E26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184FFA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 w:rsidR="006E26FA">
        <w:rPr>
          <w:rFonts w:ascii="Consolas" w:hAnsi="Consolas" w:cs="Consolas"/>
          <w:color w:val="000000"/>
          <w:sz w:val="16"/>
          <w:szCs w:val="16"/>
        </w:rPr>
        <w:t>,20.00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6E26FA"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75B6" w:rsidRDefault="002575B6" w:rsidP="00257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2575B6" w:rsidRDefault="002575B6" w:rsidP="00257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E26FA" w:rsidRPr="00166FAC" w:rsidRDefault="00033682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bookmarkStart w:id="2" w:name="_Hlk482801106"/>
      <w:r>
        <w:rPr>
          <w:rFonts w:ascii="Consolas" w:hAnsi="Consolas" w:cs="Consolas"/>
          <w:color w:val="000000"/>
          <w:sz w:val="16"/>
          <w:szCs w:val="16"/>
        </w:rPr>
        <w:t>,25</w:t>
      </w:r>
      <w:bookmarkEnd w:id="2"/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75B6" w:rsidRDefault="002575B6" w:rsidP="00257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2575B6" w:rsidRDefault="002575B6" w:rsidP="002575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E26FA" w:rsidRPr="00166FAC" w:rsidRDefault="00033682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</w:t>
      </w:r>
      <w:r w:rsidR="00994C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Pr="00166FAC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E26FA" w:rsidRDefault="006E26FA" w:rsidP="006E26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994C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746CE" w:rsidRDefault="00E746CE" w:rsidP="00E746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E746CE" w:rsidRDefault="00E746CE" w:rsidP="00E746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</w:t>
      </w:r>
      <w:r w:rsidR="00833ECE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Pr="00166FAC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33682" w:rsidRDefault="00033682" w:rsidP="000336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833ECE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746CE" w:rsidRDefault="00E746CE" w:rsidP="00E746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E746CE" w:rsidRDefault="00E746CE" w:rsidP="00E746C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441BA4"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D76FB6">
        <w:rPr>
          <w:rFonts w:ascii="Consolas" w:hAnsi="Consolas" w:cs="Consolas"/>
          <w:color w:val="000000"/>
          <w:sz w:val="16"/>
          <w:szCs w:val="16"/>
        </w:rPr>
        <w:t>,</w:t>
      </w:r>
      <w:r w:rsidR="00441BA4">
        <w:rPr>
          <w:rFonts w:ascii="Consolas" w:hAnsi="Consolas" w:cs="Consolas"/>
          <w:color w:val="000000"/>
          <w:sz w:val="16"/>
          <w:szCs w:val="16"/>
        </w:rPr>
        <w:t>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</w:t>
      </w:r>
      <w:r w:rsidR="00441BA4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Pr="00166FAC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D6041" w:rsidRDefault="00DD6041" w:rsidP="00DD60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441BA4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36F9" w:rsidRDefault="003F36F9" w:rsidP="003F36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F36F9" w:rsidRDefault="003F36F9" w:rsidP="003F36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36F9" w:rsidRDefault="003F36F9" w:rsidP="003F36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F36F9" w:rsidRDefault="003F36F9" w:rsidP="003F36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Pr="00166FAC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41BA4" w:rsidRDefault="00441BA4" w:rsidP="00441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36F9" w:rsidRDefault="003F36F9" w:rsidP="003F36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F36F9" w:rsidRDefault="003F36F9" w:rsidP="003F36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36F9" w:rsidRDefault="003F36F9" w:rsidP="003F36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F36F9" w:rsidRDefault="003F36F9" w:rsidP="003F36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36F9" w:rsidRDefault="003F36F9" w:rsidP="003F36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F36F9" w:rsidRDefault="003F36F9" w:rsidP="003F36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</w:t>
      </w:r>
      <w:r w:rsidR="00A915C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Pr="00166FA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E60CC" w:rsidRDefault="001E60CC" w:rsidP="001E60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A915C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E60CC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184FFA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36F9" w:rsidRDefault="003F36F9" w:rsidP="003F36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F36F9" w:rsidRDefault="003F36F9" w:rsidP="003F36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36F9" w:rsidRDefault="003F36F9" w:rsidP="003F36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F36F9" w:rsidRDefault="003F36F9" w:rsidP="003F36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</w:t>
      </w:r>
      <w:r w:rsidR="005047E0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Pr="00166FAC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E5C8B" w:rsidRDefault="007E5C8B" w:rsidP="007E5C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5047E0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36F9" w:rsidRDefault="003F36F9" w:rsidP="003F36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F36F9" w:rsidRDefault="003F36F9" w:rsidP="003F36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</w:t>
      </w:r>
      <w:r w:rsidR="00D4409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Pr="00166FAC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E624B" w:rsidRDefault="00DE624B" w:rsidP="00DE62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D4409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36F9" w:rsidRDefault="003F36F9" w:rsidP="003F36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F36F9" w:rsidRDefault="003F36F9" w:rsidP="003F36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</w:t>
      </w:r>
      <w:r w:rsidRPr="00166FAC">
        <w:rPr>
          <w:rFonts w:ascii="Consolas" w:hAnsi="Consolas" w:cs="Consolas"/>
          <w:color w:val="000000"/>
          <w:sz w:val="16"/>
          <w:szCs w:val="16"/>
        </w:rPr>
        <w:t>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0900,20.0020</w:t>
      </w:r>
      <w:r>
        <w:rPr>
          <w:rFonts w:ascii="Consolas" w:hAnsi="Consolas" w:cs="Consolas"/>
          <w:color w:val="000000"/>
          <w:sz w:val="16"/>
          <w:szCs w:val="16"/>
        </w:rPr>
        <w:t>,20.0000,20,20,20,20,20,20,20,20,20,20,20,20</w:t>
      </w:r>
      <w:r w:rsidR="00CD4AD6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Pr="00166FAC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D44091" w:rsidRDefault="00D44091" w:rsidP="00D440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1406,25.0032,25.0001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CD4AD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184FFA" w:rsidRPr="00166FAC" w:rsidRDefault="00184FFA" w:rsidP="00184F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F36F9" w:rsidRDefault="003F36F9" w:rsidP="003F36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3F36F9" w:rsidRDefault="003F36F9" w:rsidP="003F36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F84239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3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1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5 (Test Assembly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],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239" w:rsidRDefault="00F84239" w:rsidP="00F842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F84239" w:rsidRDefault="00F84239" w:rsidP="00F842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],</w:t>
      </w:r>
    </w:p>
    <w:p w:rsidR="00437675" w:rsidRPr="00166FAC" w:rsidRDefault="00993313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>[28.5156,25.0791]];</w:t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37675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E2637" w:rsidRDefault="009E2637" w:rsidP="009E26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E2637" w:rsidRDefault="009E2637" w:rsidP="009E26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],</w:t>
      </w:r>
    </w:p>
    <w:p w:rsidR="00B120BE" w:rsidRPr="00166FAC" w:rsidRDefault="00E52588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>[28.5156,25.0791,25.0018]];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0E2A89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22.2500,20.0506,20.0011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="00B120B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B120BE"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Pr="00166FAC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B120BE" w:rsidRDefault="00B120BE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B120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E2637" w:rsidRDefault="009E2637" w:rsidP="009E26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E2637" w:rsidRDefault="009E2637" w:rsidP="009E26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],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</w:t>
      </w:r>
      <w:r w:rsidR="0097260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251656"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 w:rsidR="00251656"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Pr="00166FAC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E2A89" w:rsidRDefault="000E2A89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0E2A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E2637" w:rsidRDefault="009E2637" w:rsidP="009E26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E2637" w:rsidRDefault="009E2637" w:rsidP="009E26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97260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4C027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4C027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 w:rsidR="006E5CA2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Pr="00166FAC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51656" w:rsidRDefault="00251656" w:rsidP="002516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 w:rsidR="006E5CA2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="006E5CA2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E2637" w:rsidRDefault="009E2637" w:rsidP="009E26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E2637" w:rsidRDefault="009E2637" w:rsidP="009E26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="0097260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C77FD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C77FD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</w:t>
      </w:r>
      <w:r w:rsidR="00C77FD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="00D67B93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Pr="00166FAC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634EB" w:rsidRDefault="000634EB" w:rsidP="000634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</w:t>
      </w:r>
      <w:r w:rsidR="00D67B93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E2637" w:rsidRDefault="009E2637" w:rsidP="009E26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9E2637" w:rsidRDefault="009E2637" w:rsidP="009E26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97260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A01FE" w:rsidRDefault="006A01FE" w:rsidP="006A01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A01FE" w:rsidRDefault="006A01FE" w:rsidP="006A01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97260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</w:t>
      </w:r>
      <w:r w:rsidR="00F67221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Pr="00166FAC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2FD8" w:rsidRDefault="001D2FD8" w:rsidP="001D2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</w:t>
      </w:r>
      <w:r w:rsidR="00F67221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7E4685" w:rsidRDefault="007E4685" w:rsidP="006A01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6A01FE" w:rsidRDefault="006A01FE" w:rsidP="006A01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A01FE" w:rsidRDefault="006A01FE" w:rsidP="006A01F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97260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4685" w:rsidRDefault="007E4685" w:rsidP="007E4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E4685" w:rsidRDefault="007E4685" w:rsidP="007E4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97260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onsolas" w:hAnsi="Consolas" w:cs="Consolas"/>
          <w:color w:val="000000"/>
          <w:sz w:val="16"/>
          <w:szCs w:val="16"/>
        </w:rPr>
        <w:t>28.5156,25.0791,25.0018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="00EA2415">
        <w:rPr>
          <w:rFonts w:ascii="Consolas" w:hAnsi="Consolas" w:cs="Consolas"/>
          <w:color w:val="000000"/>
          <w:sz w:val="16"/>
          <w:szCs w:val="16"/>
        </w:rPr>
        <w:t>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Pr="00166FAC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67221" w:rsidRDefault="00F67221" w:rsidP="00F672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</w:t>
      </w:r>
      <w:r w:rsidR="00EA2415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4685" w:rsidRDefault="007E4685" w:rsidP="007E4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E4685" w:rsidRDefault="007E4685" w:rsidP="007E4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="0097260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4685" w:rsidRDefault="007E4685" w:rsidP="007E4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E4685" w:rsidRDefault="007E4685" w:rsidP="007E4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="0097260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4685" w:rsidRDefault="007E4685" w:rsidP="007E4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E4685" w:rsidRDefault="007E4685" w:rsidP="007E4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</w:t>
      </w:r>
      <w:r w:rsidR="0097260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4685" w:rsidRDefault="007E4685" w:rsidP="007E4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E4685" w:rsidRDefault="007E4685" w:rsidP="007E4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97260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4685" w:rsidRDefault="007E4685" w:rsidP="007E4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E4685" w:rsidRDefault="007E4685" w:rsidP="007E4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="0097260D">
        <w:rPr>
          <w:rFonts w:ascii="Consolas" w:hAnsi="Consolas" w:cs="Consolas"/>
          <w:color w:val="000000"/>
          <w:sz w:val="16"/>
          <w:szCs w:val="16"/>
        </w:rPr>
        <w:t>]</w:t>
      </w:r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166FAC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A2415" w:rsidRPr="00EA2415" w:rsidRDefault="00EA2415" w:rsidP="00EA24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</w:t>
      </w:r>
      <w:r w:rsidR="00E24D56">
        <w:rPr>
          <w:rFonts w:ascii="Consolas" w:hAnsi="Consolas" w:cs="Consolas"/>
          <w:color w:val="000000"/>
          <w:sz w:val="16"/>
          <w:szCs w:val="16"/>
        </w:rPr>
        <w:t>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4685" w:rsidRDefault="007E4685" w:rsidP="007E4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E4685" w:rsidRDefault="007E4685" w:rsidP="007E4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5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="0097260D">
        <w:rPr>
          <w:rFonts w:ascii="Consolas" w:hAnsi="Consolas" w:cs="Consolas"/>
          <w:color w:val="000000"/>
          <w:sz w:val="16"/>
          <w:szCs w:val="16"/>
        </w:rPr>
        <w:t>]</w:t>
      </w:r>
      <w:bookmarkStart w:id="3" w:name="_GoBack"/>
      <w:bookmarkEnd w:id="3"/>
      <w:r w:rsidRPr="00166FAC">
        <w:rPr>
          <w:rFonts w:ascii="Consolas" w:hAnsi="Consolas" w:cs="Consolas"/>
          <w:color w:val="000000"/>
          <w:sz w:val="16"/>
          <w:szCs w:val="16"/>
        </w:rPr>
        <w:t>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2.2500,20.0506,20.0011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166FAC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24D56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24D56" w:rsidRPr="00EA2415" w:rsidRDefault="00E24D56" w:rsidP="00E24D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8.5156,25.0791,25.0018,25</w:t>
      </w:r>
      <w:r>
        <w:rPr>
          <w:rFonts w:ascii="Consolas" w:hAnsi="Consolas" w:cs="Consolas"/>
          <w:color w:val="000000"/>
          <w:sz w:val="16"/>
          <w:szCs w:val="16"/>
        </w:rPr>
        <w:t>,25,25,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4685" w:rsidRDefault="007E4685" w:rsidP="007E4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E4685" w:rsidRDefault="007E4685" w:rsidP="007E4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7E4685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4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1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6 (Test Assembly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</w:t>
      </w:r>
      <w:r>
        <w:rPr>
          <w:rFonts w:ascii="Consolas" w:hAnsi="Consolas" w:cs="Consolas"/>
          <w:color w:val="000000"/>
          <w:sz w:val="16"/>
          <w:szCs w:val="16"/>
        </w:rPr>
        <w:t>27.29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Default="00A547D4" w:rsidP="00A547D4">
      <w:r w:rsidRPr="00166FAC">
        <w:rPr>
          <w:rFonts w:ascii="Consolas" w:hAnsi="Consolas" w:cs="Consolas"/>
          <w:color w:val="000000"/>
          <w:sz w:val="16"/>
          <w:szCs w:val="16"/>
        </w:rPr>
        <w:t>[36.3906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E4685" w:rsidRDefault="007E4685" w:rsidP="007E4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7E4685" w:rsidRDefault="007E4685" w:rsidP="007E46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],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Default="004E28FB" w:rsidP="004E28FB">
      <w:r w:rsidRPr="00166FAC">
        <w:rPr>
          <w:rFonts w:ascii="Consolas" w:hAnsi="Consolas" w:cs="Consolas"/>
          <w:color w:val="000000"/>
          <w:sz w:val="16"/>
          <w:szCs w:val="16"/>
        </w:rPr>
        <w:t>[36.3906,25.2563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5F91" w:rsidRDefault="00E95F91" w:rsidP="00E95F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E95F91" w:rsidRDefault="00E95F91" w:rsidP="00E95F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6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],</w:t>
      </w:r>
    </w:p>
    <w:p w:rsidR="004E28FB" w:rsidRPr="00166FAC" w:rsidRDefault="0072627A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>[36.3906,25.2563,25.0058]];</w:t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4E28FB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Pr="00166FAC" w:rsidRDefault="004E28FB" w:rsidP="004E28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4E28FB" w:rsidRDefault="004E28FB" w:rsidP="004E28FB">
      <w:r w:rsidRPr="00166FAC">
        <w:rPr>
          <w:rFonts w:ascii="Consolas" w:hAnsi="Consolas" w:cs="Consolas"/>
          <w:color w:val="000000"/>
          <w:sz w:val="16"/>
          <w:szCs w:val="16"/>
        </w:rPr>
        <w:t>[36.3906,25.2563,25.0058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5F91" w:rsidRDefault="00E95F91" w:rsidP="00E95F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E95F91" w:rsidRDefault="00E95F91" w:rsidP="00E95F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],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Pr="00166FAC" w:rsidRDefault="00ED5A64" w:rsidP="00ED5A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D5A64" w:rsidRDefault="00ED5A64" w:rsidP="00ED5A64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5F91" w:rsidRDefault="00E95F91" w:rsidP="00E95F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E95F91" w:rsidRDefault="00E95F91" w:rsidP="00E95F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],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Default="005035D2" w:rsidP="005035D2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6808" w:rsidRDefault="00DA6808" w:rsidP="00DA68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A6808" w:rsidRDefault="00DA6808" w:rsidP="00DA68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],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</w:t>
      </w:r>
      <w:r w:rsidR="006529E5">
        <w:rPr>
          <w:rFonts w:ascii="Consolas" w:hAnsi="Consolas" w:cs="Consolas"/>
          <w:color w:val="000000"/>
          <w:sz w:val="16"/>
          <w:szCs w:val="16"/>
        </w:rPr>
        <w:t>0,20.1640,20.0037,20.0001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</w:t>
      </w:r>
      <w:r w:rsidR="006529E5">
        <w:rPr>
          <w:rFonts w:ascii="Consolas" w:hAnsi="Consolas" w:cs="Consolas"/>
          <w:color w:val="000000"/>
          <w:sz w:val="16"/>
          <w:szCs w:val="16"/>
        </w:rPr>
        <w:t>0,20.1640,20.0037,20.0001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</w:t>
      </w:r>
      <w:r w:rsidR="006529E5">
        <w:rPr>
          <w:rFonts w:ascii="Consolas" w:hAnsi="Consolas" w:cs="Consolas"/>
          <w:color w:val="000000"/>
          <w:sz w:val="16"/>
          <w:szCs w:val="16"/>
        </w:rPr>
        <w:t>6,25.2563,25.0058,25.0001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Pr="00166FAC" w:rsidRDefault="005035D2" w:rsidP="005035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035D2" w:rsidRDefault="005035D2" w:rsidP="005035D2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6808" w:rsidRDefault="00DA6808" w:rsidP="00DA68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A6808" w:rsidRDefault="00DA6808" w:rsidP="00DA68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],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</w:t>
      </w:r>
      <w:r>
        <w:rPr>
          <w:rFonts w:ascii="Consolas" w:hAnsi="Consolas" w:cs="Consolas"/>
          <w:color w:val="000000"/>
          <w:sz w:val="16"/>
          <w:szCs w:val="16"/>
        </w:rPr>
        <w:t>5.2563,25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</w:t>
      </w:r>
      <w:r>
        <w:rPr>
          <w:rFonts w:ascii="Consolas" w:hAnsi="Consolas" w:cs="Consolas"/>
          <w:color w:val="000000"/>
          <w:sz w:val="16"/>
          <w:szCs w:val="16"/>
        </w:rPr>
        <w:t>0.1640,20.0037,20.0001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</w:t>
      </w:r>
      <w:r>
        <w:rPr>
          <w:rFonts w:ascii="Consolas" w:hAnsi="Consolas" w:cs="Consolas"/>
          <w:color w:val="000000"/>
          <w:sz w:val="16"/>
          <w:szCs w:val="16"/>
        </w:rPr>
        <w:t>0.1640,20.0037,20.0001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</w:t>
      </w:r>
      <w:r>
        <w:rPr>
          <w:rFonts w:ascii="Consolas" w:hAnsi="Consolas" w:cs="Consolas"/>
          <w:color w:val="000000"/>
          <w:sz w:val="16"/>
          <w:szCs w:val="16"/>
        </w:rPr>
        <w:t>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Default="006529E5" w:rsidP="006529E5">
      <w:r w:rsidRPr="00166FAC">
        <w:rPr>
          <w:rFonts w:ascii="Consolas" w:hAnsi="Consolas" w:cs="Consolas"/>
          <w:color w:val="000000"/>
          <w:sz w:val="16"/>
          <w:szCs w:val="16"/>
        </w:rPr>
        <w:t>[36.3906,2</w:t>
      </w:r>
      <w:r>
        <w:rPr>
          <w:rFonts w:ascii="Consolas" w:hAnsi="Consolas" w:cs="Consolas"/>
          <w:color w:val="000000"/>
          <w:sz w:val="16"/>
          <w:szCs w:val="16"/>
        </w:rPr>
        <w:t>5.2563,25.0058,25.0001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6808" w:rsidRDefault="00DA6808" w:rsidP="00DA68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A6808" w:rsidRDefault="00DA6808" w:rsidP="00DA68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],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</w:t>
      </w:r>
      <w:r>
        <w:rPr>
          <w:rFonts w:ascii="Consolas" w:hAnsi="Consolas" w:cs="Consolas"/>
          <w:color w:val="000000"/>
          <w:sz w:val="16"/>
          <w:szCs w:val="16"/>
        </w:rPr>
        <w:t>1640,20.0037,20.0001,20,20,20,</w:t>
      </w:r>
      <w:r w:rsidRPr="00166FAC">
        <w:rPr>
          <w:rFonts w:ascii="Consolas" w:hAnsi="Consolas" w:cs="Consolas"/>
          <w:color w:val="000000"/>
          <w:sz w:val="16"/>
          <w:szCs w:val="16"/>
        </w:rPr>
        <w:t>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Pr="00166FAC" w:rsidRDefault="006529E5" w:rsidP="006529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529E5" w:rsidRDefault="006529E5" w:rsidP="006529E5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6808" w:rsidRDefault="00DA6808" w:rsidP="00DA68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A6808" w:rsidRDefault="00DA6808" w:rsidP="00DA68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],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</w:t>
      </w:r>
      <w:r w:rsidR="00987A42">
        <w:rPr>
          <w:rFonts w:ascii="Consolas" w:hAnsi="Consolas" w:cs="Consolas"/>
          <w:color w:val="000000"/>
          <w:sz w:val="16"/>
          <w:szCs w:val="16"/>
        </w:rPr>
        <w:t>3,25.0058,25.0001,25,25,25,25,</w:t>
      </w:r>
      <w:r w:rsidRPr="00166FAC">
        <w:rPr>
          <w:rFonts w:ascii="Consolas" w:hAnsi="Consolas" w:cs="Consolas"/>
          <w:color w:val="000000"/>
          <w:sz w:val="16"/>
          <w:szCs w:val="16"/>
        </w:rPr>
        <w:t>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Pr="00166FAC" w:rsidRDefault="006C698C" w:rsidP="006C6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6C698C" w:rsidRDefault="006C698C" w:rsidP="006C698C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6808" w:rsidRDefault="00DA6808" w:rsidP="00DA68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A6808" w:rsidRDefault="00DA6808" w:rsidP="00DA68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11BDD" w:rsidRDefault="00F11BDD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11BDD" w:rsidRDefault="00F11BDD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],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87A42" w:rsidRPr="00166FAC" w:rsidRDefault="00987A42" w:rsidP="00987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547D4" w:rsidRPr="00F96B16" w:rsidRDefault="00987A42" w:rsidP="00F96B16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A547D4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6808" w:rsidRDefault="00DA6808" w:rsidP="00DA68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A6808" w:rsidRDefault="00DA6808" w:rsidP="00DA68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],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Default="00C4584E" w:rsidP="00C4584E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6808" w:rsidRDefault="00DA6808" w:rsidP="00DA68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A6808" w:rsidRDefault="00DA6808" w:rsidP="00DA68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584E" w:rsidRPr="00166FAC" w:rsidRDefault="00CF6D78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];</w:t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  <w:r w:rsidR="00C4584E"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 w:rsidR="00CF6D78">
        <w:rPr>
          <w:rFonts w:ascii="Consolas" w:hAnsi="Consolas" w:cs="Consolas"/>
          <w:color w:val="000000"/>
          <w:sz w:val="16"/>
          <w:szCs w:val="16"/>
        </w:rPr>
        <w:t>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Pr="00166FAC" w:rsidRDefault="00C4584E" w:rsidP="00C458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584E" w:rsidRDefault="00C4584E" w:rsidP="00C4584E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D709B" w:rsidRDefault="00FD709B" w:rsidP="00FD70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FD709B" w:rsidRDefault="00FD709B" w:rsidP="00FD70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447C" w:rsidRDefault="0012447C" w:rsidP="00124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2447C" w:rsidRDefault="0012447C" w:rsidP="00124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447C" w:rsidRDefault="0012447C" w:rsidP="00124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2447C" w:rsidRDefault="0012447C" w:rsidP="00124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</w:t>
      </w:r>
      <w:r>
        <w:rPr>
          <w:rFonts w:ascii="Consolas" w:hAnsi="Consolas" w:cs="Consolas"/>
          <w:color w:val="000000"/>
          <w:sz w:val="16"/>
          <w:szCs w:val="16"/>
        </w:rPr>
        <w:t>20,20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447C" w:rsidRDefault="0012447C" w:rsidP="00124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2447C" w:rsidRDefault="0012447C" w:rsidP="00124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6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7.2900,20.1640,20.0037,20.0001,20,20,20,20,20,20,20,20,20,20,20,20],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6.3906,25.2563,25.0058,25.0001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7.2900,20.1640,20.0037,20.0001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Pr="00166FAC" w:rsidRDefault="00CF6D78" w:rsidP="00CF6D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F6D78" w:rsidRDefault="00CF6D78" w:rsidP="00CF6D78">
      <w:r w:rsidRPr="00166FAC">
        <w:rPr>
          <w:rFonts w:ascii="Consolas" w:hAnsi="Consolas" w:cs="Consolas"/>
          <w:color w:val="000000"/>
          <w:sz w:val="16"/>
          <w:szCs w:val="16"/>
        </w:rPr>
        <w:t>[36.3906,25.2563,25.0058,25.0001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A547D4" w:rsidRPr="00166FAC" w:rsidRDefault="00A547D4" w:rsidP="00A547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447C" w:rsidRDefault="0012447C" w:rsidP="00124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2447C" w:rsidRDefault="0012447C" w:rsidP="00124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D60D41" w:rsidRPr="00166FAC" w:rsidRDefault="00D60D41" w:rsidP="00D60D41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2447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5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AS1C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7 (Test Assembly Se</w:t>
      </w:r>
      <w:r w:rsidR="00F11BDD">
        <w:rPr>
          <w:rFonts w:ascii="Times New Roman" w:hAnsi="Times New Roman" w:cs="Times New Roman"/>
          <w:color w:val="FF0000"/>
          <w:sz w:val="16"/>
          <w:szCs w:val="16"/>
        </w:rPr>
        <w:t>tup-Profile_1 Capacity-</w:t>
      </w:r>
      <w:r>
        <w:rPr>
          <w:rFonts w:ascii="Times New Roman" w:hAnsi="Times New Roman" w:cs="Times New Roman"/>
          <w:color w:val="FF0000"/>
          <w:sz w:val="16"/>
          <w:szCs w:val="16"/>
        </w:rPr>
        <w:t>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],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166FAC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964CB" w:rsidRPr="000C3A99" w:rsidRDefault="002964CB" w:rsidP="00296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447C" w:rsidRDefault="0012447C" w:rsidP="00124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2447C" w:rsidRDefault="0012447C" w:rsidP="00124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447C" w:rsidRDefault="0012447C" w:rsidP="00124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12447C" w:rsidRDefault="0012447C" w:rsidP="00124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655" w:rsidRDefault="00046655" w:rsidP="000466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46655" w:rsidRDefault="00046655" w:rsidP="000466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],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166FAC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3723F2" w:rsidRPr="000C3A99" w:rsidRDefault="003723F2" w:rsidP="003723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655" w:rsidRDefault="00046655" w:rsidP="000466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46655" w:rsidRDefault="00046655" w:rsidP="000466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],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3A99" w:rsidRPr="00166FAC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0C3A99" w:rsidRDefault="000C3A99" w:rsidP="000C3A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655" w:rsidRDefault="00046655" w:rsidP="000466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46655" w:rsidRDefault="00046655" w:rsidP="000466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655" w:rsidRDefault="00046655" w:rsidP="000466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46655" w:rsidRDefault="00046655" w:rsidP="000466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6655" w:rsidRDefault="00046655" w:rsidP="000466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046655" w:rsidRDefault="00046655" w:rsidP="000466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0ED3" w:rsidRDefault="00610ED3" w:rsidP="00610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0ED3" w:rsidRDefault="00610ED3" w:rsidP="00610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0ED3" w:rsidRDefault="00610ED3" w:rsidP="00610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0ED3" w:rsidRDefault="00610ED3" w:rsidP="00610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],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Pr="00166FAC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F849D2" w:rsidRDefault="00F849D2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F849D2" w:rsidRDefault="005F5EC8" w:rsidP="00F849D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0ED3" w:rsidRDefault="00610ED3" w:rsidP="00610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0ED3" w:rsidRDefault="00610ED3" w:rsidP="00610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0ED3" w:rsidRDefault="00610ED3" w:rsidP="00610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0ED3" w:rsidRDefault="00610ED3" w:rsidP="00610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10ED3" w:rsidRDefault="00610ED3" w:rsidP="00610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610ED3" w:rsidRDefault="00610ED3" w:rsidP="00610E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</w:t>
      </w:r>
      <w:r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1446" w:rsidRDefault="00C41446" w:rsidP="00C414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41446" w:rsidRDefault="00C41446" w:rsidP="00C414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1446" w:rsidRDefault="00C41446" w:rsidP="00C414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41446" w:rsidRDefault="00C41446" w:rsidP="00C414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</w:t>
      </w:r>
      <w:r>
        <w:rPr>
          <w:rFonts w:ascii="Consolas" w:hAnsi="Consolas" w:cs="Consolas"/>
          <w:color w:val="000000"/>
          <w:sz w:val="16"/>
          <w:szCs w:val="16"/>
        </w:rPr>
        <w:t>25,25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1446" w:rsidRDefault="00C41446" w:rsidP="00C414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41446" w:rsidRDefault="00C41446" w:rsidP="00C414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7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0.1600,20.0064,20.0003,20,20,20,20,20,20,20,20,20,20,20,20,20],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25.2500,25.0100,25.0004,25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0.1600,20.0064,20.0003,20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Default="005F5EC8" w:rsidP="005F5EC8">
      <w:r w:rsidRPr="00166FAC">
        <w:rPr>
          <w:rFonts w:ascii="Consolas" w:hAnsi="Consolas" w:cs="Consolas"/>
          <w:color w:val="000000"/>
          <w:sz w:val="16"/>
          <w:szCs w:val="16"/>
        </w:rPr>
        <w:t>[25.2500,25.0100,25.0004,25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1446" w:rsidRDefault="00C41446" w:rsidP="00C414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41446" w:rsidRDefault="00C41446" w:rsidP="00C414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</w:t>
      </w:r>
      <w:r w:rsidR="00C41446">
        <w:rPr>
          <w:rFonts w:ascii="Times New Roman" w:hAnsi="Times New Roman" w:cs="Times New Roman"/>
          <w:b/>
          <w:color w:val="FF0000"/>
          <w:sz w:val="16"/>
          <w:szCs w:val="16"/>
        </w:rPr>
        <w:t>26</w:t>
      </w: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C41446">
        <w:rPr>
          <w:rFonts w:ascii="Times New Roman" w:hAnsi="Times New Roman" w:cs="Times New Roman"/>
          <w:color w:val="FF0000"/>
          <w:sz w:val="16"/>
          <w:szCs w:val="16"/>
        </w:rPr>
        <w:t xml:space="preserve"> TAS1C3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>D8 (Test Assembly Se</w:t>
      </w:r>
      <w:r w:rsidR="00C41446"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1446" w:rsidRDefault="00C41446" w:rsidP="00C414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41446" w:rsidRDefault="00C41446" w:rsidP="00C414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,25.25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1446" w:rsidRDefault="00C41446" w:rsidP="00C414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41446" w:rsidRDefault="00C41446" w:rsidP="00C414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],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[31.2500,25.2500,25.0100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Pr="00166FAC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C1D5D" w:rsidRDefault="009C1D5D" w:rsidP="009C1D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1446" w:rsidRDefault="00C41446" w:rsidP="00C414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C41446" w:rsidRDefault="00C41446" w:rsidP="00C414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17355" w:rsidRDefault="00817355" w:rsidP="0081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17355" w:rsidRDefault="00817355" w:rsidP="0081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17355" w:rsidRDefault="00817355" w:rsidP="0081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817355" w:rsidRDefault="00817355" w:rsidP="008173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Pr="00166FA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C42F6C" w:rsidRDefault="00C42F6C" w:rsidP="00C42F6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05F4" w:rsidRDefault="00EE05F4" w:rsidP="00EE05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EE05F4" w:rsidRDefault="00EE05F4" w:rsidP="00EE05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05F4" w:rsidRDefault="00EE05F4" w:rsidP="00EE05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EE05F4" w:rsidRDefault="00EE05F4" w:rsidP="00EE05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05F4" w:rsidRDefault="00EE05F4" w:rsidP="00EE05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EE05F4" w:rsidRDefault="00EE05F4" w:rsidP="00EE05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05F4" w:rsidRDefault="00EE05F4" w:rsidP="00EE05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EE05F4" w:rsidRDefault="00EE05F4" w:rsidP="00EE05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F849D2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E05F4" w:rsidRDefault="00EE05F4" w:rsidP="00EE05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EE05F4" w:rsidRDefault="00EE05F4" w:rsidP="00EE05F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Pr="00166FAC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67C3" w:rsidRDefault="002A67C3" w:rsidP="002A67C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</w:t>
      </w:r>
      <w:r>
        <w:rPr>
          <w:rFonts w:ascii="Consolas" w:hAnsi="Consolas" w:cs="Consolas"/>
          <w:color w:val="000000"/>
          <w:sz w:val="16"/>
          <w:szCs w:val="16"/>
        </w:rPr>
        <w:t>.0003,20,20,20,20,20,20,20,2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</w:t>
      </w:r>
      <w:r>
        <w:rPr>
          <w:rFonts w:ascii="Consolas" w:hAnsi="Consolas" w:cs="Consolas"/>
          <w:color w:val="000000"/>
          <w:sz w:val="16"/>
          <w:szCs w:val="16"/>
        </w:rPr>
        <w:t>.0004,25,25,25,25,25,25,25,25</w:t>
      </w:r>
      <w:r w:rsidRPr="00166FAC">
        <w:rPr>
          <w:rFonts w:ascii="Consolas" w:hAnsi="Consolas" w:cs="Consolas"/>
          <w:color w:val="000000"/>
          <w:sz w:val="16"/>
          <w:szCs w:val="16"/>
        </w:rPr>
        <w:t>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Pr="00166FA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AE3F9C" w:rsidRDefault="00AE3F9C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166FAC" w:rsidRDefault="000C4678" w:rsidP="00AE3F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],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B1F9D" w:rsidRPr="00166FAC" w:rsidRDefault="005B1F9D" w:rsidP="005B1F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5F5EC8" w:rsidRDefault="005B1F9D" w:rsidP="000C4678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],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EF7739" w:rsidRPr="00166FAC" w:rsidRDefault="00EF7739" w:rsidP="00EF773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Default="00EF7739" w:rsidP="000C4678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lastRenderedPageBreak/>
        <w:t>//Product Demand – Series # 8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],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0C4678" w:rsidRPr="005F5EC8" w:rsidRDefault="001D16EC" w:rsidP="001D16EC"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0C4678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8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24.0000,20.1600,20.0064,20.0003,20,20,20,20,20,20,20,20,20,20,20,20],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  <w:t>[31.2500,25.2500,25.0100,25.0004,25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24.0000,20.1600,20.0064,20.0003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Pr="00166FA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1.2500,25.2500,25.0100,25.0004,25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D16EC" w:rsidRDefault="001D16EC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0C4678" w:rsidRPr="00166FAC" w:rsidRDefault="000C4678" w:rsidP="001D16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0C4678" w:rsidRPr="00166FAC" w:rsidRDefault="000C4678" w:rsidP="000C467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DD5C55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7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802629">
        <w:rPr>
          <w:rFonts w:ascii="Times New Roman" w:hAnsi="Times New Roman" w:cs="Times New Roman"/>
          <w:color w:val="FF0000"/>
          <w:sz w:val="16"/>
          <w:szCs w:val="16"/>
        </w:rPr>
        <w:t xml:space="preserve"> TAS1C</w:t>
      </w:r>
      <w:r>
        <w:rPr>
          <w:rFonts w:ascii="Times New Roman" w:hAnsi="Times New Roman" w:cs="Times New Roman"/>
          <w:color w:val="FF0000"/>
          <w:sz w:val="16"/>
          <w:szCs w:val="16"/>
        </w:rPr>
        <w:t>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D9 (Test Assembly Setup-Profi</w:t>
      </w:r>
      <w:r>
        <w:rPr>
          <w:rFonts w:ascii="Times New Roman" w:hAnsi="Times New Roman" w:cs="Times New Roman"/>
          <w:color w:val="FF0000"/>
          <w:sz w:val="16"/>
          <w:szCs w:val="16"/>
        </w:rPr>
        <w:t>le_1 Capacity-Profile_3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2.9600</w:t>
      </w:r>
      <w:r w:rsidRPr="00166FAC">
        <w:rPr>
          <w:rFonts w:ascii="Consolas" w:hAnsi="Consolas" w:cs="Consolas"/>
          <w:color w:val="000000"/>
          <w:sz w:val="16"/>
          <w:szCs w:val="16"/>
        </w:rPr>
        <w:t>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9C1D5D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],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Pr="00166FAC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70289D" w:rsidRDefault="0070289D" w:rsidP="00702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1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],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Pr="00166FAC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585125" w:rsidRDefault="00585125" w:rsidP="005851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],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9923EE" w:rsidRPr="00166FAC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Default="009923EE" w:rsidP="009923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F849D2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5F5EC8" w:rsidRDefault="001975AB" w:rsidP="001975A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],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1975AB" w:rsidRPr="00166FAC" w:rsidRDefault="001975AB" w:rsidP="001975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5F5EC8" w:rsidRDefault="001975AB" w:rsidP="001975A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="002A56FB"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02629" w:rsidRDefault="00802629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166FAC">
        <w:rPr>
          <w:rFonts w:ascii="Consolas" w:hAnsi="Consolas" w:cs="Consolas"/>
          <w:color w:val="000000"/>
          <w:sz w:val="16"/>
          <w:szCs w:val="16"/>
        </w:rPr>
        <w:t>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711F26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2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RP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J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L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,34,35,36,37,38,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,17,18,19,20,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,25,26,27,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,10,11,12,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allproductson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9,4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1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lastRenderedPageBreak/>
        <w:t>family5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7,2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2_2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7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8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9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0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1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2stage3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3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4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5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,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6stage4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1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family2stage5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min_lotsiz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tandby_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O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BigM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holding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9,21,7,11,9,11,3,3,5,5,5,3,5,5,1,1,1,1,1,3,1,3,3,1,1,1,3,1,3,1,1,1,1,1,1,1,1,1,1,1];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Product Demand – Series # 9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prim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[32.9600,20.5184,20.0207,20.0008,20,20,20,20,20,20,20,20,20,20,20,20],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lastRenderedPageBreak/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32.9600,20.5184,20.0207,20.0008,20,20,20,20,20,20,20,20,20,20,20,20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1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,</w:t>
      </w:r>
      <w:r w:rsidRPr="00166FAC">
        <w:rPr>
          <w:rFonts w:ascii="Consolas" w:hAnsi="Consolas" w:cs="Consolas"/>
          <w:color w:val="000000"/>
          <w:sz w:val="16"/>
          <w:szCs w:val="16"/>
        </w:rPr>
        <w:tab/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</w:p>
    <w:p w:rsidR="002A56FB" w:rsidRPr="002A56FB" w:rsidRDefault="002A56FB" w:rsidP="002A56FB">
      <w:r w:rsidRPr="00166FAC">
        <w:rPr>
          <w:rFonts w:ascii="Consolas" w:hAnsi="Consolas" w:cs="Consolas"/>
          <w:color w:val="000000"/>
          <w:sz w:val="16"/>
          <w:szCs w:val="16"/>
        </w:rPr>
        <w:t>[45.2500,25.8100,25.0324,25.0013,25.0001,25,25,25,25,25,25,25,25,25,25,25]];</w:t>
      </w:r>
      <w:r w:rsidRPr="00166FAC">
        <w:rPr>
          <w:rFonts w:ascii="Consolas" w:hAnsi="Consolas" w:cs="Consolas"/>
          <w:color w:val="008000"/>
          <w:sz w:val="16"/>
          <w:szCs w:val="16"/>
        </w:rPr>
        <w:t>// equal to product-2</w:t>
      </w:r>
      <w:r w:rsidRPr="00166FAC">
        <w:rPr>
          <w:rFonts w:ascii="Consolas" w:hAnsi="Consolas" w:cs="Consolas"/>
          <w:color w:val="008000"/>
          <w:sz w:val="16"/>
          <w:szCs w:val="16"/>
        </w:rPr>
        <w:tab/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time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166FAC">
        <w:rPr>
          <w:rFonts w:ascii="Consolas" w:hAnsi="Consolas" w:cs="Consolas"/>
          <w:color w:val="404080"/>
          <w:sz w:val="16"/>
          <w:szCs w:val="16"/>
        </w:rPr>
        <w:t>setupcost</w:t>
      </w:r>
      <w:r w:rsidRPr="00166FAC">
        <w:rPr>
          <w:rFonts w:ascii="Consolas" w:hAnsi="Consolas" w:cs="Consolas"/>
          <w:color w:val="000000"/>
          <w:sz w:val="16"/>
          <w:szCs w:val="16"/>
        </w:rPr>
        <w:t xml:space="preserve"> = [10,12.5,10,10,12.5,12.5,10,10,10,10,12.5,12.5,12.5,12.5,10,10,10,10,10,10,10,10,12.5,12.5,12.5,12.5,12.5,12.5,12.5,12.5,10,10,10,10,12.5,12.5,12.5,12.5,12.5,12.5]; </w:t>
      </w:r>
    </w:p>
    <w:p w:rsidR="002A56FB" w:rsidRPr="00166FAC" w:rsidRDefault="002A56FB" w:rsidP="002A56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II (50%)</w:t>
      </w:r>
    </w:p>
    <w:p w:rsidR="00DD5C55" w:rsidRDefault="00DD5C55" w:rsidP="00DD5C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172.7273,345.4545,654.5454,563.6364,581.8182,600.0000]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sectPr w:rsidR="00BF73C7" w:rsidRPr="00166FAC" w:rsidSect="001E3EA1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NKgFALd397ItAAAA"/>
  </w:docVars>
  <w:rsids>
    <w:rsidRoot w:val="00F83651"/>
    <w:rsid w:val="000032AC"/>
    <w:rsid w:val="00005242"/>
    <w:rsid w:val="00010344"/>
    <w:rsid w:val="00025354"/>
    <w:rsid w:val="00027A2D"/>
    <w:rsid w:val="00031C08"/>
    <w:rsid w:val="00033682"/>
    <w:rsid w:val="00046655"/>
    <w:rsid w:val="000567B3"/>
    <w:rsid w:val="000634EB"/>
    <w:rsid w:val="000645E5"/>
    <w:rsid w:val="000774AF"/>
    <w:rsid w:val="00083E8D"/>
    <w:rsid w:val="000C1AF8"/>
    <w:rsid w:val="000C3A99"/>
    <w:rsid w:val="000C3F3E"/>
    <w:rsid w:val="000C4678"/>
    <w:rsid w:val="000C6F7F"/>
    <w:rsid w:val="000E2A89"/>
    <w:rsid w:val="0012447C"/>
    <w:rsid w:val="00143482"/>
    <w:rsid w:val="0015637D"/>
    <w:rsid w:val="00166FAC"/>
    <w:rsid w:val="00184FFA"/>
    <w:rsid w:val="00190428"/>
    <w:rsid w:val="001907AC"/>
    <w:rsid w:val="001975AB"/>
    <w:rsid w:val="001A5CAA"/>
    <w:rsid w:val="001C3FCC"/>
    <w:rsid w:val="001C684C"/>
    <w:rsid w:val="001D16EC"/>
    <w:rsid w:val="001D2FD8"/>
    <w:rsid w:val="001D6F8A"/>
    <w:rsid w:val="001E3EA1"/>
    <w:rsid w:val="001E60CC"/>
    <w:rsid w:val="002370A1"/>
    <w:rsid w:val="00251656"/>
    <w:rsid w:val="002575B6"/>
    <w:rsid w:val="002815A1"/>
    <w:rsid w:val="00295692"/>
    <w:rsid w:val="002964CB"/>
    <w:rsid w:val="002A29D7"/>
    <w:rsid w:val="002A56FB"/>
    <w:rsid w:val="002A67C3"/>
    <w:rsid w:val="003027C2"/>
    <w:rsid w:val="00305246"/>
    <w:rsid w:val="00316EC9"/>
    <w:rsid w:val="003220C1"/>
    <w:rsid w:val="00333766"/>
    <w:rsid w:val="00351A48"/>
    <w:rsid w:val="0035422D"/>
    <w:rsid w:val="00357D34"/>
    <w:rsid w:val="003723F2"/>
    <w:rsid w:val="0038589A"/>
    <w:rsid w:val="00394FF3"/>
    <w:rsid w:val="003B645D"/>
    <w:rsid w:val="003E5128"/>
    <w:rsid w:val="003E533A"/>
    <w:rsid w:val="003F239B"/>
    <w:rsid w:val="003F36F9"/>
    <w:rsid w:val="004040D0"/>
    <w:rsid w:val="004139C7"/>
    <w:rsid w:val="00437675"/>
    <w:rsid w:val="00441BA4"/>
    <w:rsid w:val="00441C18"/>
    <w:rsid w:val="00455574"/>
    <w:rsid w:val="0046018B"/>
    <w:rsid w:val="00492894"/>
    <w:rsid w:val="00493473"/>
    <w:rsid w:val="004C0275"/>
    <w:rsid w:val="004C7DA9"/>
    <w:rsid w:val="004D13A5"/>
    <w:rsid w:val="004E28FB"/>
    <w:rsid w:val="005035D2"/>
    <w:rsid w:val="005047E0"/>
    <w:rsid w:val="00513300"/>
    <w:rsid w:val="00542744"/>
    <w:rsid w:val="00563CF6"/>
    <w:rsid w:val="00565EBC"/>
    <w:rsid w:val="00566CDE"/>
    <w:rsid w:val="00585125"/>
    <w:rsid w:val="005B1F9D"/>
    <w:rsid w:val="005D4F34"/>
    <w:rsid w:val="005E3951"/>
    <w:rsid w:val="005E4819"/>
    <w:rsid w:val="005F0C0D"/>
    <w:rsid w:val="005F5EC8"/>
    <w:rsid w:val="00610ED3"/>
    <w:rsid w:val="00614A61"/>
    <w:rsid w:val="006447AD"/>
    <w:rsid w:val="006529E5"/>
    <w:rsid w:val="006764A4"/>
    <w:rsid w:val="0069052D"/>
    <w:rsid w:val="006929A6"/>
    <w:rsid w:val="00693B06"/>
    <w:rsid w:val="00695BA1"/>
    <w:rsid w:val="006A01FE"/>
    <w:rsid w:val="006A0D8E"/>
    <w:rsid w:val="006A5C3B"/>
    <w:rsid w:val="006B3D5D"/>
    <w:rsid w:val="006C698C"/>
    <w:rsid w:val="006E26FA"/>
    <w:rsid w:val="006E5CA2"/>
    <w:rsid w:val="0070289D"/>
    <w:rsid w:val="0071214D"/>
    <w:rsid w:val="00720816"/>
    <w:rsid w:val="00721BE0"/>
    <w:rsid w:val="0072627A"/>
    <w:rsid w:val="0073417B"/>
    <w:rsid w:val="00741E59"/>
    <w:rsid w:val="00746890"/>
    <w:rsid w:val="00751AB7"/>
    <w:rsid w:val="007632A0"/>
    <w:rsid w:val="00773A51"/>
    <w:rsid w:val="007748CD"/>
    <w:rsid w:val="007760D3"/>
    <w:rsid w:val="00776C2C"/>
    <w:rsid w:val="007A7217"/>
    <w:rsid w:val="007B494B"/>
    <w:rsid w:val="007C04D3"/>
    <w:rsid w:val="007C77DB"/>
    <w:rsid w:val="007D46DF"/>
    <w:rsid w:val="007E0202"/>
    <w:rsid w:val="007E4139"/>
    <w:rsid w:val="007E4685"/>
    <w:rsid w:val="007E5C8B"/>
    <w:rsid w:val="007F39CB"/>
    <w:rsid w:val="0080227D"/>
    <w:rsid w:val="00802629"/>
    <w:rsid w:val="00817355"/>
    <w:rsid w:val="00833ECE"/>
    <w:rsid w:val="00844681"/>
    <w:rsid w:val="008916F2"/>
    <w:rsid w:val="0089554A"/>
    <w:rsid w:val="00895C4F"/>
    <w:rsid w:val="0089652A"/>
    <w:rsid w:val="008A1B8D"/>
    <w:rsid w:val="008A5F42"/>
    <w:rsid w:val="008A7E3B"/>
    <w:rsid w:val="008D0995"/>
    <w:rsid w:val="008D40A2"/>
    <w:rsid w:val="0090519D"/>
    <w:rsid w:val="009131D2"/>
    <w:rsid w:val="00924146"/>
    <w:rsid w:val="00932509"/>
    <w:rsid w:val="00934AF6"/>
    <w:rsid w:val="0094512F"/>
    <w:rsid w:val="00956EB2"/>
    <w:rsid w:val="00962DA2"/>
    <w:rsid w:val="0097260D"/>
    <w:rsid w:val="00987430"/>
    <w:rsid w:val="00987A42"/>
    <w:rsid w:val="009923EE"/>
    <w:rsid w:val="00993313"/>
    <w:rsid w:val="00994C15"/>
    <w:rsid w:val="00997CA4"/>
    <w:rsid w:val="009A1A8E"/>
    <w:rsid w:val="009A6C4B"/>
    <w:rsid w:val="009C1D5D"/>
    <w:rsid w:val="009E2637"/>
    <w:rsid w:val="00A52072"/>
    <w:rsid w:val="00A547D4"/>
    <w:rsid w:val="00A63ED0"/>
    <w:rsid w:val="00A70C28"/>
    <w:rsid w:val="00A8316F"/>
    <w:rsid w:val="00A915C0"/>
    <w:rsid w:val="00AB0D92"/>
    <w:rsid w:val="00AD4388"/>
    <w:rsid w:val="00AE3F9C"/>
    <w:rsid w:val="00AF2F8E"/>
    <w:rsid w:val="00B07822"/>
    <w:rsid w:val="00B120BE"/>
    <w:rsid w:val="00B168FD"/>
    <w:rsid w:val="00B32157"/>
    <w:rsid w:val="00B66D3B"/>
    <w:rsid w:val="00B71E05"/>
    <w:rsid w:val="00B743C4"/>
    <w:rsid w:val="00B86334"/>
    <w:rsid w:val="00BF73C7"/>
    <w:rsid w:val="00C0653B"/>
    <w:rsid w:val="00C0706B"/>
    <w:rsid w:val="00C07886"/>
    <w:rsid w:val="00C23996"/>
    <w:rsid w:val="00C26732"/>
    <w:rsid w:val="00C32849"/>
    <w:rsid w:val="00C41446"/>
    <w:rsid w:val="00C42F6C"/>
    <w:rsid w:val="00C4584E"/>
    <w:rsid w:val="00C5296E"/>
    <w:rsid w:val="00C60A65"/>
    <w:rsid w:val="00C73A59"/>
    <w:rsid w:val="00C7424C"/>
    <w:rsid w:val="00C77FD1"/>
    <w:rsid w:val="00C87739"/>
    <w:rsid w:val="00CB0990"/>
    <w:rsid w:val="00CD4AD6"/>
    <w:rsid w:val="00CF2572"/>
    <w:rsid w:val="00CF6D78"/>
    <w:rsid w:val="00D21C4C"/>
    <w:rsid w:val="00D26635"/>
    <w:rsid w:val="00D3011E"/>
    <w:rsid w:val="00D44091"/>
    <w:rsid w:val="00D50150"/>
    <w:rsid w:val="00D60D41"/>
    <w:rsid w:val="00D63D1F"/>
    <w:rsid w:val="00D64A86"/>
    <w:rsid w:val="00D67B93"/>
    <w:rsid w:val="00D76FB6"/>
    <w:rsid w:val="00D77E76"/>
    <w:rsid w:val="00D81359"/>
    <w:rsid w:val="00D93854"/>
    <w:rsid w:val="00DA6808"/>
    <w:rsid w:val="00DC498C"/>
    <w:rsid w:val="00DD5C55"/>
    <w:rsid w:val="00DD6041"/>
    <w:rsid w:val="00DE624B"/>
    <w:rsid w:val="00E028F4"/>
    <w:rsid w:val="00E2027A"/>
    <w:rsid w:val="00E24D56"/>
    <w:rsid w:val="00E26D98"/>
    <w:rsid w:val="00E52588"/>
    <w:rsid w:val="00E55CF9"/>
    <w:rsid w:val="00E746CE"/>
    <w:rsid w:val="00E800C0"/>
    <w:rsid w:val="00E855EC"/>
    <w:rsid w:val="00E95F91"/>
    <w:rsid w:val="00E977E8"/>
    <w:rsid w:val="00EA1921"/>
    <w:rsid w:val="00EA2150"/>
    <w:rsid w:val="00EA2415"/>
    <w:rsid w:val="00ED21CD"/>
    <w:rsid w:val="00ED5A64"/>
    <w:rsid w:val="00EE05F4"/>
    <w:rsid w:val="00EE6C08"/>
    <w:rsid w:val="00EF3995"/>
    <w:rsid w:val="00EF7739"/>
    <w:rsid w:val="00F0533C"/>
    <w:rsid w:val="00F05F41"/>
    <w:rsid w:val="00F11BDD"/>
    <w:rsid w:val="00F31EBE"/>
    <w:rsid w:val="00F42675"/>
    <w:rsid w:val="00F66215"/>
    <w:rsid w:val="00F67221"/>
    <w:rsid w:val="00F7060E"/>
    <w:rsid w:val="00F83651"/>
    <w:rsid w:val="00F84239"/>
    <w:rsid w:val="00F849D2"/>
    <w:rsid w:val="00F87FE0"/>
    <w:rsid w:val="00F91013"/>
    <w:rsid w:val="00F96B16"/>
    <w:rsid w:val="00FA4EF5"/>
    <w:rsid w:val="00FA6EFB"/>
    <w:rsid w:val="00FC1FC9"/>
    <w:rsid w:val="00FD709B"/>
    <w:rsid w:val="00FD7223"/>
    <w:rsid w:val="00FE68DD"/>
    <w:rsid w:val="00FE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81D27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16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1AF8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1AF8"/>
    <w:rPr>
      <w:rFonts w:ascii="Times New Roman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C1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C1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odyTextChar">
    <w:name w:val="Body Text Char"/>
    <w:basedOn w:val="DefaultParagraphFont"/>
    <w:link w:val="BodyText"/>
    <w:uiPriority w:val="1"/>
    <w:rsid w:val="000C1AF8"/>
    <w:rPr>
      <w:rFonts w:ascii="Book Antiqua" w:hAnsi="Book Antiqua" w:cs="Book Antiqua"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0C1AF8"/>
    <w:pPr>
      <w:autoSpaceDE w:val="0"/>
      <w:autoSpaceDN w:val="0"/>
      <w:adjustRightInd w:val="0"/>
      <w:spacing w:after="0" w:line="240" w:lineRule="auto"/>
      <w:ind w:left="40"/>
    </w:pPr>
    <w:rPr>
      <w:rFonts w:ascii="Book Antiqua" w:hAnsi="Book Antiqua" w:cs="Book Antiqua"/>
      <w:sz w:val="27"/>
      <w:szCs w:val="27"/>
    </w:rPr>
  </w:style>
  <w:style w:type="paragraph" w:styleId="ListParagraph">
    <w:name w:val="List Paragraph"/>
    <w:basedOn w:val="Normal"/>
    <w:uiPriority w:val="1"/>
    <w:qFormat/>
    <w:rsid w:val="00184F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1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3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1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1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2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6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3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48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1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1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5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9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7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0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4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2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530DD2-EB24-4669-A0F9-4F51E3A07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25</Pages>
  <Words>105512</Words>
  <Characters>601422</Characters>
  <Application>Microsoft Office Word</Application>
  <DocSecurity>0</DocSecurity>
  <Lines>5011</Lines>
  <Paragraphs>14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17</cp:revision>
  <dcterms:created xsi:type="dcterms:W3CDTF">2017-05-19T03:00:00Z</dcterms:created>
  <dcterms:modified xsi:type="dcterms:W3CDTF">2017-05-25T00:13:00Z</dcterms:modified>
</cp:coreProperties>
</file>